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77092A8F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835C16">
        <w:rPr>
          <w:rFonts w:ascii="Times New Roman" w:eastAsia="Calibri" w:hAnsi="Times New Roman" w:cs="Times New Roman"/>
          <w:b/>
          <w:sz w:val="32"/>
          <w:szCs w:val="48"/>
        </w:rPr>
        <w:t xml:space="preserve"> A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57F73DF0" w:rsidR="003F6E70" w:rsidRDefault="0058528F" w:rsidP="00377023">
      <w:r w:rsidRPr="00DE103E">
        <w:rPr>
          <w:noProof/>
        </w:rPr>
        <w:t>You</w:t>
      </w:r>
      <w:r>
        <w:t xml:space="preserve"> are required to </w:t>
      </w:r>
      <w:r w:rsidR="00D720F8">
        <w:t xml:space="preserve">create a </w:t>
      </w:r>
      <w:r w:rsidR="00D27FDA" w:rsidRPr="00D27FDA">
        <w:t>separate</w:t>
      </w:r>
      <w:r w:rsidR="00D27FDA">
        <w:t xml:space="preserve"> </w:t>
      </w:r>
      <w:r w:rsidR="00D720F8">
        <w:t xml:space="preserve">solver for each one of the following </w:t>
      </w:r>
      <w:r w:rsidR="009571AF">
        <w:t xml:space="preserve">problems. </w:t>
      </w:r>
      <w:r w:rsidR="003F062D"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3A493ECE" w14:textId="2DFF6198" w:rsidR="00AF6D0D" w:rsidRPr="0032726A" w:rsidRDefault="00377023" w:rsidP="00377023">
      <w:pPr>
        <w:rPr>
          <w:sz w:val="36"/>
        </w:rPr>
      </w:pPr>
      <w:r w:rsidRPr="0032726A">
        <w:rPr>
          <w:sz w:val="36"/>
        </w:rPr>
        <w:t>Assigned Problems:</w:t>
      </w:r>
    </w:p>
    <w:p w14:paraId="44F9D5D1" w14:textId="31F0774C" w:rsidR="0032726A" w:rsidRDefault="0032726A" w:rsidP="003F6E70">
      <w:pPr>
        <w:pStyle w:val="ListParagraph"/>
        <w:numPr>
          <w:ilvl w:val="0"/>
          <w:numId w:val="1"/>
        </w:numPr>
      </w:pPr>
      <w:r>
        <w:t>A triangle and a circle have five intersection points:</w:t>
      </w:r>
    </w:p>
    <w:p w14:paraId="7B224921" w14:textId="680656E1" w:rsidR="0032726A" w:rsidRDefault="0032726A" w:rsidP="0032726A">
      <w:r>
        <w:t>There are two intersections on each one of the two sides of the triangle. The fifth intersection is on the third side.</w:t>
      </w:r>
    </w:p>
    <w:p w14:paraId="6D5C795C" w14:textId="1FE7C17D" w:rsidR="0032726A" w:rsidRDefault="0032726A" w:rsidP="00660A66">
      <w:pPr>
        <w:jc w:val="center"/>
      </w:pPr>
      <w:r>
        <w:rPr>
          <w:noProof/>
        </w:rPr>
        <w:drawing>
          <wp:inline distT="0" distB="0" distL="0" distR="0" wp14:anchorId="0FA8C0BA" wp14:editId="57F64E40">
            <wp:extent cx="2806700" cy="221694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281" cy="2220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69B2D" w14:textId="77777777" w:rsidR="003F6E70" w:rsidRDefault="003F6E70" w:rsidP="0032726A"/>
    <w:p w14:paraId="4DBB6C14" w14:textId="2BC358E4" w:rsidR="00487ADB" w:rsidRDefault="00487ADB" w:rsidP="003F6E70">
      <w:pPr>
        <w:pStyle w:val="ListParagraph"/>
        <w:numPr>
          <w:ilvl w:val="0"/>
          <w:numId w:val="1"/>
        </w:numPr>
      </w:pPr>
      <w:r>
        <w:t xml:space="preserve">A line </w:t>
      </w:r>
      <w:r w:rsidR="003368D4">
        <w:t xml:space="preserve">segment </w:t>
      </w:r>
      <w:r>
        <w:t>and a triangle have one intersection point:</w:t>
      </w:r>
    </w:p>
    <w:p w14:paraId="64F6DB2D" w14:textId="69E91F33" w:rsidR="0050487D" w:rsidRDefault="00487ADB" w:rsidP="00660A66">
      <w:pPr>
        <w:jc w:val="center"/>
      </w:pPr>
      <w:r>
        <w:rPr>
          <w:noProof/>
        </w:rPr>
        <w:lastRenderedPageBreak/>
        <w:drawing>
          <wp:inline distT="0" distB="0" distL="0" distR="0" wp14:anchorId="5B41F084" wp14:editId="0BB4F011">
            <wp:extent cx="2817521" cy="2146300"/>
            <wp:effectExtent l="0" t="0" r="1905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695" cy="2158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8E3AF" w14:textId="71B9790E" w:rsidR="00010F8A" w:rsidRDefault="00E44003" w:rsidP="000F5B0A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s </w:t>
      </w:r>
      <w:r w:rsidR="00B76913">
        <w:t>according to</w:t>
      </w:r>
      <w:r w:rsidRPr="00377023">
        <w:t xml:space="preserve"> the description. The diagrams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470B6218" w:rsidR="00E44003" w:rsidRDefault="00800252" w:rsidP="003F6E70">
      <w:pPr>
        <w:ind w:firstLine="720"/>
      </w:pPr>
      <w:r>
        <w:t>Instead of</w:t>
      </w:r>
      <w:r w:rsidR="008C1CBD">
        <w:t xml:space="preserve"> creating solvers for the above problems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01680B" w:rsidRPr="00977627">
        <w:rPr>
          <w:noProof/>
        </w:rPr>
        <w:t>one</w:t>
      </w:r>
      <w:r w:rsidR="0001680B">
        <w:t xml:space="preserve"> </w:t>
      </w:r>
      <w:r w:rsidR="00F541FE">
        <w:t>circle</w:t>
      </w:r>
      <w:r w:rsidR="0001680B">
        <w:t xml:space="preserve"> and one </w:t>
      </w:r>
      <w:r w:rsidR="00F541FE">
        <w:t>triangle</w:t>
      </w:r>
      <w:r w:rsidR="00E44003" w:rsidRPr="00377023">
        <w:t xml:space="preserve"> problems.</w:t>
      </w:r>
      <w:bookmarkStart w:id="0" w:name="_GoBack"/>
      <w:bookmarkEnd w:id="0"/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</w:p>
    <w:p w14:paraId="40BDF4D3" w14:textId="5D20D32F" w:rsidR="00CF4ABE" w:rsidRDefault="00660A66" w:rsidP="00377023">
      <w:hyperlink r:id="rId7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660A66" w:rsidP="00377023">
      <w:hyperlink r:id="rId8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p w14:paraId="4A9DD52D" w14:textId="7CE05B42" w:rsidR="0045697E" w:rsidRPr="00037492" w:rsidRDefault="00660A66" w:rsidP="00377023">
      <w:pPr>
        <w:rPr>
          <w:rFonts w:eastAsiaTheme="minorEastAsia"/>
        </w:rPr>
      </w:pPr>
      <w:hyperlink r:id="rId9" w:history="1">
        <w:r w:rsidR="00A528E8" w:rsidRPr="00A528E8">
          <w:rPr>
            <w:rStyle w:val="Hyperlink"/>
            <w:rFonts w:eastAsiaTheme="minorEastAsia"/>
          </w:rPr>
          <w:t>Review on Circles</w:t>
        </w:r>
      </w:hyperlink>
      <w:r w:rsidR="00A076CC">
        <w:rPr>
          <w:rFonts w:eastAsiaTheme="minorEastAsia"/>
        </w:rPr>
        <w:t xml:space="preserve">: In case </w:t>
      </w:r>
      <w:r w:rsidR="00A076CC" w:rsidRPr="00387729">
        <w:rPr>
          <w:rFonts w:eastAsiaTheme="minorEastAsia"/>
          <w:noProof/>
        </w:rPr>
        <w:t>you</w:t>
      </w:r>
      <w:r w:rsidR="00A076CC">
        <w:rPr>
          <w:rFonts w:eastAsiaTheme="minorEastAsia"/>
        </w:rPr>
        <w:t xml:space="preserve"> need </w:t>
      </w:r>
      <w:r w:rsidR="009E5425">
        <w:rPr>
          <w:rFonts w:eastAsiaTheme="minorEastAsia"/>
        </w:rPr>
        <w:t>a review on circles.</w:t>
      </w:r>
    </w:p>
    <w:p w14:paraId="4A414FF1" w14:textId="432650BD" w:rsidR="00C67AA6" w:rsidRDefault="00660A66" w:rsidP="00377023">
      <w:hyperlink r:id="rId10" w:history="1">
        <w:r w:rsidR="00E579B3" w:rsidRPr="00E579B3">
          <w:rPr>
            <w:rStyle w:val="Hyperlink"/>
          </w:rPr>
          <w:t>Law of Sines--Ambiguous Case</w:t>
        </w:r>
      </w:hyperlink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660A66" w:rsidP="00377023">
      <w:hyperlink r:id="rId11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660A66" w:rsidP="00377023">
      <w:hyperlink r:id="rId12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p w14:paraId="30B90776" w14:textId="77777777" w:rsidR="00377023" w:rsidRPr="00532515" w:rsidRDefault="00377023" w:rsidP="00BA3104"/>
    <w:p w14:paraId="6D6CAB78" w14:textId="77777777" w:rsidR="00ED71FA" w:rsidRDefault="00ED71FA" w:rsidP="00ED71FA">
      <w:pPr>
        <w:widowControl w:val="0"/>
        <w:spacing w:after="240" w:line="312" w:lineRule="auto"/>
        <w:jc w:val="center"/>
        <w:rPr>
          <w:rFonts w:ascii="Calibri" w:eastAsia="Calibri" w:hAnsi="Calibri" w:cs="Calibri"/>
          <w:color w:val="FF0000"/>
          <w:sz w:val="18"/>
          <w:szCs w:val="18"/>
        </w:rPr>
      </w:pPr>
    </w:p>
    <w:p w14:paraId="7B044664" w14:textId="77777777" w:rsidR="00B54239" w:rsidRDefault="00660A66"/>
    <w:sectPr w:rsidR="00B5423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qgUA7fTdgiwAAAA="/>
  </w:docVars>
  <w:rsids>
    <w:rsidRoot w:val="000C1091"/>
    <w:rsid w:val="00010F8A"/>
    <w:rsid w:val="0001680B"/>
    <w:rsid w:val="00037492"/>
    <w:rsid w:val="00037F56"/>
    <w:rsid w:val="000441D3"/>
    <w:rsid w:val="00062940"/>
    <w:rsid w:val="00064BFB"/>
    <w:rsid w:val="000C1091"/>
    <w:rsid w:val="000E6851"/>
    <w:rsid w:val="000F3F82"/>
    <w:rsid w:val="000F5B0A"/>
    <w:rsid w:val="00153D73"/>
    <w:rsid w:val="001808B4"/>
    <w:rsid w:val="00184C74"/>
    <w:rsid w:val="001F4C8F"/>
    <w:rsid w:val="00241882"/>
    <w:rsid w:val="00314B55"/>
    <w:rsid w:val="0032726A"/>
    <w:rsid w:val="00330AFD"/>
    <w:rsid w:val="003368D4"/>
    <w:rsid w:val="00377023"/>
    <w:rsid w:val="00387729"/>
    <w:rsid w:val="003A3FAB"/>
    <w:rsid w:val="003F062D"/>
    <w:rsid w:val="003F6E70"/>
    <w:rsid w:val="0045697E"/>
    <w:rsid w:val="004659B1"/>
    <w:rsid w:val="00483464"/>
    <w:rsid w:val="00487ADB"/>
    <w:rsid w:val="004A1130"/>
    <w:rsid w:val="0050487D"/>
    <w:rsid w:val="00525D4F"/>
    <w:rsid w:val="0053168C"/>
    <w:rsid w:val="0058528F"/>
    <w:rsid w:val="005F40B3"/>
    <w:rsid w:val="00660A66"/>
    <w:rsid w:val="006931B6"/>
    <w:rsid w:val="007064D4"/>
    <w:rsid w:val="00755DC8"/>
    <w:rsid w:val="00770A3C"/>
    <w:rsid w:val="007A1F3E"/>
    <w:rsid w:val="007E218C"/>
    <w:rsid w:val="00800252"/>
    <w:rsid w:val="0080610F"/>
    <w:rsid w:val="00835C16"/>
    <w:rsid w:val="008C1CBD"/>
    <w:rsid w:val="00924ED0"/>
    <w:rsid w:val="009318F0"/>
    <w:rsid w:val="00942914"/>
    <w:rsid w:val="009571AF"/>
    <w:rsid w:val="0097162E"/>
    <w:rsid w:val="00977627"/>
    <w:rsid w:val="009E1A57"/>
    <w:rsid w:val="009E5425"/>
    <w:rsid w:val="00A076CC"/>
    <w:rsid w:val="00A528E8"/>
    <w:rsid w:val="00A57C00"/>
    <w:rsid w:val="00A90C17"/>
    <w:rsid w:val="00A92977"/>
    <w:rsid w:val="00AF230F"/>
    <w:rsid w:val="00AF6D0D"/>
    <w:rsid w:val="00B70244"/>
    <w:rsid w:val="00B76913"/>
    <w:rsid w:val="00B807D8"/>
    <w:rsid w:val="00BA3104"/>
    <w:rsid w:val="00BA4C49"/>
    <w:rsid w:val="00BD584C"/>
    <w:rsid w:val="00C0589D"/>
    <w:rsid w:val="00C52745"/>
    <w:rsid w:val="00C542C6"/>
    <w:rsid w:val="00C67AA6"/>
    <w:rsid w:val="00CB7D1C"/>
    <w:rsid w:val="00CF4ABE"/>
    <w:rsid w:val="00D118A6"/>
    <w:rsid w:val="00D26C22"/>
    <w:rsid w:val="00D27FDA"/>
    <w:rsid w:val="00D720F8"/>
    <w:rsid w:val="00D93847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D71FA"/>
    <w:rsid w:val="00F40056"/>
    <w:rsid w:val="00F541FE"/>
    <w:rsid w:val="00F76118"/>
    <w:rsid w:val="00FA4CC2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Solution_of_triangle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xLovcfIugy8" TargetMode="External"/><Relationship Id="rId12" Type="http://schemas.openxmlformats.org/officeDocument/2006/relationships/hyperlink" Target="https://docs.sympy.org/latest/modules/geometry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www.triangle-calculator.com/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://jwilson.coe.uga.edu/EMT668/EMAT6680.2001/Mealor/EMAT%206700/law%20of%20sines/Law%20of%20Sines%20ambiguous%20case/lawofsinesambiguouscas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onlinemathlearning.com/circles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2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92</cp:revision>
  <cp:lastPrinted>2018-10-21T08:33:00Z</cp:lastPrinted>
  <dcterms:created xsi:type="dcterms:W3CDTF">2018-10-21T05:53:00Z</dcterms:created>
  <dcterms:modified xsi:type="dcterms:W3CDTF">2018-10-21T10:22:00Z</dcterms:modified>
</cp:coreProperties>
</file>